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CalendarTable"/>
        <w:tblW w:w="5000" w:type="pct"/>
        <w:tblLayout w:type="fixed"/>
        <w:tblLook w:val="04A0" w:firstRow="1" w:lastRow="0" w:firstColumn="1" w:lastColumn="0" w:noHBand="0" w:noVBand="1"/>
        <w:tblCaption w:val="Calendar layout table"/>
        <w:tblDescription w:val="Calendar layout table"/>
      </w:tblPr>
      <w:tblGrid>
        <w:gridCol w:w="4679"/>
        <w:gridCol w:w="576"/>
        <w:gridCol w:w="8569"/>
      </w:tblGrid>
      <w:tr w:rsidR="00F93E3B" w:rsidRPr="00296900" w14:paraId="08F028F2" w14:textId="77777777">
        <w:tc>
          <w:tcPr>
            <w:tcW w:w="4680" w:type="dxa"/>
          </w:tcPr>
          <w:tbl>
            <w:tblPr>
              <w:tblStyle w:val="CalendarTable"/>
              <w:tblW w:w="5000" w:type="pct"/>
              <w:tblLayout w:type="fixed"/>
              <w:tblLook w:val="04A0" w:firstRow="1" w:lastRow="0" w:firstColumn="1" w:lastColumn="0" w:noHBand="0" w:noVBand="1"/>
              <w:tblCaption w:val="Layout table for photos"/>
            </w:tblPr>
            <w:tblGrid>
              <w:gridCol w:w="4679"/>
            </w:tblGrid>
            <w:tr w:rsidR="00F93E3B" w:rsidRPr="00296900" w14:paraId="62095A63" w14:textId="77777777">
              <w:trPr>
                <w:trHeight w:hRule="exact" w:val="3528"/>
              </w:trPr>
              <w:tc>
                <w:tcPr>
                  <w:tcW w:w="4680" w:type="dxa"/>
                  <w:tcMar>
                    <w:top w:w="288" w:type="dxa"/>
                  </w:tcMar>
                </w:tcPr>
                <w:p w14:paraId="10FD5743" w14:textId="77777777" w:rsidR="00F93E3B" w:rsidRPr="00296900" w:rsidRDefault="00296900">
                  <w:pPr>
                    <w:pStyle w:val="NoSpacing"/>
                  </w:pPr>
                  <w:r w:rsidRPr="00296900">
                    <w:rPr>
                      <w:noProof/>
                    </w:rPr>
                    <w:drawing>
                      <wp:anchor distT="0" distB="0" distL="114300" distR="114300" simplePos="0" relativeHeight="251658240" behindDoc="1" locked="0" layoutInCell="1" allowOverlap="1" wp14:anchorId="68344D31" wp14:editId="39823A3A">
                        <wp:simplePos x="0" y="0"/>
                        <wp:positionH relativeFrom="column">
                          <wp:posOffset>-306705</wp:posOffset>
                        </wp:positionH>
                        <wp:positionV relativeFrom="paragraph">
                          <wp:posOffset>-880110</wp:posOffset>
                        </wp:positionV>
                        <wp:extent cx="3638550" cy="3638550"/>
                        <wp:effectExtent l="0" t="0" r="0" b="0"/>
                        <wp:wrapNone/>
                        <wp:docPr id="2" name="Picture 2" descr="A close up of a logo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Blue- Words Under Logo.png"/>
                                <pic:cNvPicPr/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638550" cy="36385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F93E3B" w:rsidRPr="00296900" w14:paraId="1A7345AE" w14:textId="77777777">
              <w:trPr>
                <w:trHeight w:hRule="exact" w:val="288"/>
              </w:trPr>
              <w:tc>
                <w:tcPr>
                  <w:tcW w:w="4680" w:type="dxa"/>
                </w:tcPr>
                <w:p w14:paraId="1BDD78E2" w14:textId="77777777" w:rsidR="00F93E3B" w:rsidRPr="00296900" w:rsidRDefault="00F93E3B"/>
              </w:tc>
            </w:tr>
            <w:tr w:rsidR="00F93E3B" w:rsidRPr="00296900" w14:paraId="12839314" w14:textId="77777777">
              <w:trPr>
                <w:trHeight w:hRule="exact" w:val="6840"/>
              </w:trPr>
              <w:tc>
                <w:tcPr>
                  <w:tcW w:w="4680" w:type="dxa"/>
                </w:tcPr>
                <w:p w14:paraId="5344D3F0" w14:textId="77777777" w:rsidR="00F93E3B" w:rsidRPr="00296900" w:rsidRDefault="00296900">
                  <w:pPr>
                    <w:pStyle w:val="NoSpacing"/>
                  </w:pPr>
                  <w:r w:rsidRPr="00296900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54009ABC" wp14:editId="363D0C11">
                            <wp:simplePos x="0" y="0"/>
                            <wp:positionH relativeFrom="column">
                              <wp:posOffset>55245</wp:posOffset>
                            </wp:positionH>
                            <wp:positionV relativeFrom="paragraph">
                              <wp:posOffset>41910</wp:posOffset>
                            </wp:positionV>
                            <wp:extent cx="2895600" cy="4257675"/>
                            <wp:effectExtent l="0" t="0" r="0" b="9525"/>
                            <wp:wrapNone/>
                            <wp:docPr id="3" name="Text Box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2895600" cy="425767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lt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F32A629" w14:textId="77777777" w:rsidR="00296900" w:rsidRPr="00420F91" w:rsidRDefault="00296900" w:rsidP="00296900">
                                        <w:pPr>
                                          <w:jc w:val="center"/>
                                          <w:rPr>
                                            <w:rFonts w:ascii="Rockwell Light" w:hAnsi="Rockwell Light"/>
                                            <w:sz w:val="56"/>
                                            <w:szCs w:val="56"/>
                                          </w:rPr>
                                        </w:pPr>
                                        <w:r w:rsidRPr="00420F91">
                                          <w:rPr>
                                            <w:rFonts w:ascii="Rockwell Light" w:hAnsi="Rockwell Light"/>
                                            <w:sz w:val="56"/>
                                            <w:szCs w:val="56"/>
                                          </w:rPr>
                                          <w:t>Safety Meetings</w:t>
                                        </w:r>
                                      </w:p>
                                      <w:p w14:paraId="651D5426" w14:textId="77777777" w:rsidR="00296900" w:rsidRPr="00420F91" w:rsidRDefault="00296900" w:rsidP="00296900">
                                        <w:pPr>
                                          <w:jc w:val="center"/>
                                          <w:rPr>
                                            <w:rFonts w:ascii="Rockwell Light" w:hAnsi="Rockwell Light"/>
                                            <w:sz w:val="56"/>
                                            <w:szCs w:val="56"/>
                                          </w:rPr>
                                        </w:pPr>
                                      </w:p>
                                      <w:p w14:paraId="31322D2B" w14:textId="77777777" w:rsidR="00296900" w:rsidRPr="00420F91" w:rsidRDefault="00296900" w:rsidP="00296900">
                                        <w:pPr>
                                          <w:jc w:val="center"/>
                                          <w:rPr>
                                            <w:rFonts w:ascii="Rockwell Light" w:hAnsi="Rockwell Light"/>
                                            <w:sz w:val="56"/>
                                            <w:szCs w:val="56"/>
                                          </w:rPr>
                                        </w:pPr>
                                        <w:r w:rsidRPr="00420F91">
                                          <w:rPr>
                                            <w:rFonts w:ascii="Rockwell Light" w:hAnsi="Rockwell Light"/>
                                            <w:sz w:val="56"/>
                                            <w:szCs w:val="56"/>
                                          </w:rPr>
                                          <w:t>Due Monthly</w:t>
                                        </w:r>
                                      </w:p>
                                      <w:p w14:paraId="6CFB8BA8" w14:textId="77777777" w:rsidR="00296900" w:rsidRPr="00420F91" w:rsidRDefault="00296900" w:rsidP="00296900">
                                        <w:pPr>
                                          <w:jc w:val="center"/>
                                          <w:rPr>
                                            <w:rFonts w:ascii="Rockwell Light" w:hAnsi="Rockwell Light"/>
                                            <w:sz w:val="56"/>
                                            <w:szCs w:val="56"/>
                                          </w:rPr>
                                        </w:pPr>
                                      </w:p>
                                      <w:p w14:paraId="09299F59" w14:textId="77777777" w:rsidR="00296900" w:rsidRDefault="00296900" w:rsidP="00296900">
                                        <w:pPr>
                                          <w:jc w:val="center"/>
                                          <w:rPr>
                                            <w:rFonts w:ascii="Rockwell Light" w:hAnsi="Rockwell Light"/>
                                            <w:sz w:val="56"/>
                                            <w:szCs w:val="56"/>
                                          </w:rPr>
                                        </w:pPr>
                                        <w:r w:rsidRPr="00420F91">
                                          <w:rPr>
                                            <w:rFonts w:ascii="Rockwell Light" w:hAnsi="Rockwell Light"/>
                                            <w:sz w:val="56"/>
                                            <w:szCs w:val="56"/>
                                          </w:rPr>
                                          <w:t>Email signed documents to Arianna</w:t>
                                        </w:r>
                                      </w:p>
                                      <w:p w14:paraId="1CD2E1CA" w14:textId="77777777" w:rsidR="00420F91" w:rsidRPr="00420F91" w:rsidRDefault="00420F91" w:rsidP="00296900">
                                        <w:pPr>
                                          <w:jc w:val="center"/>
                                          <w:rPr>
                                            <w:rFonts w:ascii="Rockwell Light" w:hAnsi="Rockwell Light"/>
                                            <w:sz w:val="56"/>
                                            <w:szCs w:val="56"/>
                                          </w:rPr>
                                        </w:pPr>
                                      </w:p>
                                      <w:p w14:paraId="612CCEA8" w14:textId="77777777" w:rsidR="00296900" w:rsidRPr="00420F91" w:rsidRDefault="00296900" w:rsidP="00296900">
                                        <w:pPr>
                                          <w:jc w:val="center"/>
                                          <w:rPr>
                                            <w:rFonts w:ascii="Rockwell Light" w:hAnsi="Rockwell Light"/>
                                            <w:sz w:val="40"/>
                                            <w:szCs w:val="40"/>
                                          </w:rPr>
                                        </w:pPr>
                                        <w:r w:rsidRPr="00420F91">
                                          <w:rPr>
                                            <w:rFonts w:ascii="Rockwell Light" w:hAnsi="Rockwell Light"/>
                                            <w:sz w:val="40"/>
                                            <w:szCs w:val="40"/>
                                            <w:highlight w:val="yellow"/>
                                          </w:rPr>
                                          <w:t>Due Date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3" o:spid="_x0000_s1026" type="#_x0000_t202" style="position:absolute;margin-left:4.35pt;margin-top:3.3pt;width:228pt;height:33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" fillcolor="white [3201]" stroked="f" strokeweight=".5pt">
                            <v:textbox>
                              <w:txbxContent>
                                <w:p w:rsidR="00296900" w:rsidRPr="00420F91" w:rsidRDefault="00296900" w:rsidP="00296900">
                                  <w:pPr>
                                    <w:jc w:val="center"/>
                                    <w:rPr>
                                      <w:rFonts w:ascii="Rockwell Light" w:hAnsi="Rockwell Light"/>
                                      <w:sz w:val="56"/>
                                      <w:szCs w:val="56"/>
                                    </w:rPr>
                                  </w:pPr>
                                  <w:r w:rsidRPr="00420F91">
                                    <w:rPr>
                                      <w:rFonts w:ascii="Rockwell Light" w:hAnsi="Rockwell Light"/>
                                      <w:sz w:val="56"/>
                                      <w:szCs w:val="56"/>
                                    </w:rPr>
                                    <w:t>Safety Meetings</w:t>
                                  </w:r>
                                </w:p>
                                <w:p w:rsidR="00296900" w:rsidRPr="00420F91" w:rsidRDefault="00296900" w:rsidP="00296900">
                                  <w:pPr>
                                    <w:jc w:val="center"/>
                                    <w:rPr>
                                      <w:rFonts w:ascii="Rockwell Light" w:hAnsi="Rockwell Light"/>
                                      <w:sz w:val="56"/>
                                      <w:szCs w:val="56"/>
                                    </w:rPr>
                                  </w:pPr>
                                </w:p>
                                <w:p w:rsidR="00296900" w:rsidRPr="00420F91" w:rsidRDefault="00296900" w:rsidP="00296900">
                                  <w:pPr>
                                    <w:jc w:val="center"/>
                                    <w:rPr>
                                      <w:rFonts w:ascii="Rockwell Light" w:hAnsi="Rockwell Light"/>
                                      <w:sz w:val="56"/>
                                      <w:szCs w:val="56"/>
                                    </w:rPr>
                                  </w:pPr>
                                  <w:r w:rsidRPr="00420F91">
                                    <w:rPr>
                                      <w:rFonts w:ascii="Rockwell Light" w:hAnsi="Rockwell Light"/>
                                      <w:sz w:val="56"/>
                                      <w:szCs w:val="56"/>
                                    </w:rPr>
                                    <w:t>Due Monthly</w:t>
                                  </w:r>
                                </w:p>
                                <w:p w:rsidR="00296900" w:rsidRPr="00420F91" w:rsidRDefault="00296900" w:rsidP="00296900">
                                  <w:pPr>
                                    <w:jc w:val="center"/>
                                    <w:rPr>
                                      <w:rFonts w:ascii="Rockwell Light" w:hAnsi="Rockwell Light"/>
                                      <w:sz w:val="56"/>
                                      <w:szCs w:val="56"/>
                                    </w:rPr>
                                  </w:pPr>
                                </w:p>
                                <w:p w:rsidR="00296900" w:rsidRDefault="00296900" w:rsidP="00296900">
                                  <w:pPr>
                                    <w:jc w:val="center"/>
                                    <w:rPr>
                                      <w:rFonts w:ascii="Rockwell Light" w:hAnsi="Rockwell Light"/>
                                      <w:sz w:val="56"/>
                                      <w:szCs w:val="56"/>
                                    </w:rPr>
                                  </w:pPr>
                                  <w:r w:rsidRPr="00420F91">
                                    <w:rPr>
                                      <w:rFonts w:ascii="Rockwell Light" w:hAnsi="Rockwell Light"/>
                                      <w:sz w:val="56"/>
                                      <w:szCs w:val="56"/>
                                    </w:rPr>
                                    <w:t>Email signed documents to Arianna</w:t>
                                  </w:r>
                                </w:p>
                                <w:p w:rsidR="00420F91" w:rsidRPr="00420F91" w:rsidRDefault="00420F91" w:rsidP="00296900">
                                  <w:pPr>
                                    <w:jc w:val="center"/>
                                    <w:rPr>
                                      <w:rFonts w:ascii="Rockwell Light" w:hAnsi="Rockwell Light"/>
                                      <w:sz w:val="56"/>
                                      <w:szCs w:val="56"/>
                                    </w:rPr>
                                  </w:pPr>
                                  <w:bookmarkStart w:id="1" w:name="_GoBack"/>
                                  <w:bookmarkEnd w:id="1"/>
                                </w:p>
                                <w:p w:rsidR="00296900" w:rsidRPr="00420F91" w:rsidRDefault="00296900" w:rsidP="00296900">
                                  <w:pPr>
                                    <w:jc w:val="center"/>
                                    <w:rPr>
                                      <w:rFonts w:ascii="Rockwell Light" w:hAnsi="Rockwell Light"/>
                                      <w:sz w:val="40"/>
                                      <w:szCs w:val="40"/>
                                    </w:rPr>
                                  </w:pPr>
                                  <w:r w:rsidRPr="00420F91">
                                    <w:rPr>
                                      <w:rFonts w:ascii="Rockwell Light" w:hAnsi="Rockwell Light"/>
                                      <w:sz w:val="40"/>
                                      <w:szCs w:val="40"/>
                                      <w:highlight w:val="yellow"/>
                                    </w:rPr>
                                    <w:t>Due Date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5CAE2787" w14:textId="77777777" w:rsidR="00F93E3B" w:rsidRPr="00296900" w:rsidRDefault="00F93E3B"/>
        </w:tc>
        <w:tc>
          <w:tcPr>
            <w:tcW w:w="576" w:type="dxa"/>
          </w:tcPr>
          <w:p w14:paraId="202F47E7" w14:textId="77777777" w:rsidR="00F93E3B" w:rsidRPr="00296900" w:rsidRDefault="00F93E3B"/>
        </w:tc>
        <w:tc>
          <w:tcPr>
            <w:tcW w:w="8571" w:type="dxa"/>
          </w:tcPr>
          <w:p w14:paraId="50E624EF" w14:textId="77777777" w:rsidR="00F93E3B" w:rsidRPr="00420F91" w:rsidRDefault="00A14581">
            <w:pPr>
              <w:pStyle w:val="Year"/>
              <w:rPr>
                <w:color w:val="125790"/>
                <w:spacing w:val="-40"/>
              </w:rPr>
            </w:pPr>
            <w:r w:rsidRPr="00420F91">
              <w:rPr>
                <w:color w:val="125790"/>
              </w:rPr>
              <w:fldChar w:fldCharType="begin"/>
            </w:r>
            <w:r w:rsidRPr="00420F91">
              <w:rPr>
                <w:color w:val="125790"/>
              </w:rPr>
              <w:instrText xml:space="preserve"> DOCVARIABLE  MonthStart1 \@  yyyy   \* MERGEFORMAT </w:instrText>
            </w:r>
            <w:r w:rsidRPr="00420F91">
              <w:rPr>
                <w:color w:val="125790"/>
              </w:rPr>
              <w:fldChar w:fldCharType="separate"/>
            </w:r>
            <w:r w:rsidR="00D82738">
              <w:rPr>
                <w:color w:val="125790"/>
              </w:rPr>
              <w:t>2020</w:t>
            </w:r>
            <w:r w:rsidRPr="00420F91">
              <w:rPr>
                <w:color w:val="125790"/>
              </w:rPr>
              <w:fldChar w:fldCharType="end"/>
            </w:r>
          </w:p>
          <w:tbl>
            <w:tblPr>
              <w:tblStyle w:val="CalendarTable"/>
              <w:tblW w:w="0" w:type="auto"/>
              <w:tblLayout w:type="fixed"/>
              <w:tblLook w:val="04A0" w:firstRow="1" w:lastRow="0" w:firstColumn="1" w:lastColumn="0" w:noHBand="0" w:noVBand="1"/>
              <w:tblCaption w:val="Sunday start calendar table"/>
              <w:tblDescription w:val="Sunday start calendar table"/>
            </w:tblPr>
            <w:tblGrid>
              <w:gridCol w:w="2469"/>
              <w:gridCol w:w="583"/>
              <w:gridCol w:w="2468"/>
              <w:gridCol w:w="583"/>
              <w:gridCol w:w="2468"/>
            </w:tblGrid>
            <w:tr w:rsidR="00F93E3B" w:rsidRPr="00296900" w14:paraId="16DE0740" w14:textId="77777777">
              <w:tc>
                <w:tcPr>
                  <w:tcW w:w="2469" w:type="dxa"/>
                </w:tcPr>
                <w:p w14:paraId="2823D19F" w14:textId="77777777" w:rsidR="00F93E3B" w:rsidRPr="00296900" w:rsidRDefault="00A14581">
                  <w:pPr>
                    <w:pStyle w:val="Months"/>
                  </w:pPr>
                  <w:bookmarkStart w:id="0" w:name="_Calendar"/>
                  <w:bookmarkEnd w:id="0"/>
                  <w:r w:rsidRPr="00296900">
                    <w:t>January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52"/>
                    <w:gridCol w:w="352"/>
                    <w:gridCol w:w="353"/>
                    <w:gridCol w:w="353"/>
                    <w:gridCol w:w="353"/>
                    <w:gridCol w:w="353"/>
                    <w:gridCol w:w="353"/>
                  </w:tblGrid>
                  <w:tr w:rsidR="00F93E3B" w:rsidRPr="00296900" w14:paraId="3001A9BD" w14:textId="77777777">
                    <w:tc>
                      <w:tcPr>
                        <w:tcW w:w="714" w:type="pct"/>
                      </w:tcPr>
                      <w:p w14:paraId="012D90B7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4" w:type="pct"/>
                      </w:tcPr>
                      <w:p w14:paraId="4C1568B0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4" w:type="pct"/>
                      </w:tcPr>
                      <w:p w14:paraId="6C5E0838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4" w:type="pct"/>
                      </w:tcPr>
                      <w:p w14:paraId="6E6E414E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4" w:type="pct"/>
                      </w:tcPr>
                      <w:p w14:paraId="16CC3C02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4" w:type="pct"/>
                      </w:tcPr>
                      <w:p w14:paraId="3426D725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14" w:type="pct"/>
                      </w:tcPr>
                      <w:p w14:paraId="511865AE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6149F38F" w14:textId="77777777">
                    <w:tc>
                      <w:tcPr>
                        <w:tcW w:w="714" w:type="pct"/>
                      </w:tcPr>
                      <w:p w14:paraId="4AD9963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1864C50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6CE7597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0260CFE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5713988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25CEFF7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112C086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75567768" w14:textId="77777777">
                    <w:tc>
                      <w:tcPr>
                        <w:tcW w:w="714" w:type="pct"/>
                      </w:tcPr>
                      <w:p w14:paraId="6D11A6F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5940234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0C96663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00DCE6E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35934DB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6F1838F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0F4F6EB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285F5E8D" w14:textId="77777777">
                    <w:tc>
                      <w:tcPr>
                        <w:tcW w:w="714" w:type="pct"/>
                      </w:tcPr>
                      <w:p w14:paraId="112FBB5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6F326AB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7C35E41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3A7B79D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2DFE8F0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19C158B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2975D45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3416084D" w14:textId="77777777">
                    <w:tc>
                      <w:tcPr>
                        <w:tcW w:w="714" w:type="pct"/>
                      </w:tcPr>
                      <w:p w14:paraId="6DBB1E5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3E88B92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1E336E8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3623D95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1856474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40F8889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rPr>
                            <w:highlight w:val="yellow"/>
                          </w:rPr>
                          <w:fldChar w:fldCharType="begin"/>
                        </w:r>
                        <w:r w:rsidRPr="00296900">
                          <w:rPr>
                            <w:highlight w:val="yellow"/>
                          </w:rPr>
                          <w:instrText xml:space="preserve"> =E5+1 </w:instrText>
                        </w:r>
                        <w:r w:rsidRPr="00296900">
                          <w:rPr>
                            <w:highlight w:val="yellow"/>
                          </w:rPr>
                          <w:fldChar w:fldCharType="separate"/>
                        </w:r>
                        <w:r w:rsidR="00D82738">
                          <w:rPr>
                            <w:noProof/>
                            <w:highlight w:val="yellow"/>
                          </w:rPr>
                          <w:t>24</w:t>
                        </w:r>
                        <w:r w:rsidRPr="00296900">
                          <w:rPr>
                            <w:highlight w:val="yellow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199CEBF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5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19EFC08B" w14:textId="77777777">
                    <w:tc>
                      <w:tcPr>
                        <w:tcW w:w="714" w:type="pct"/>
                      </w:tcPr>
                      <w:p w14:paraId="4C493F1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3105923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3DC751C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2298F43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60DCDEC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145B767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13DCD54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3B85E0C3" w14:textId="77777777">
                    <w:tc>
                      <w:tcPr>
                        <w:tcW w:w="714" w:type="pct"/>
                      </w:tcPr>
                      <w:p w14:paraId="1DBA589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10E6106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b/>
                            <w:bCs/>
                            <w:noProof/>
                          </w:rPr>
                          <w:instrText>!A12 Is Not In Table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4" w:type="pct"/>
                      </w:tcPr>
                      <w:p w14:paraId="6510B81A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4" w:type="pct"/>
                      </w:tcPr>
                      <w:p w14:paraId="4D73B87A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4" w:type="pct"/>
                      </w:tcPr>
                      <w:p w14:paraId="6B7903E6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4" w:type="pct"/>
                      </w:tcPr>
                      <w:p w14:paraId="1C9777C2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4" w:type="pct"/>
                      </w:tcPr>
                      <w:p w14:paraId="79DA01D9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1A0C674B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68E3628A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76482E1B" w14:textId="77777777" w:rsidR="00F93E3B" w:rsidRPr="00296900" w:rsidRDefault="00A14581">
                  <w:pPr>
                    <w:pStyle w:val="Months"/>
                  </w:pPr>
                  <w:r w:rsidRPr="00296900">
                    <w:t>May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49"/>
                    <w:gridCol w:w="354"/>
                    <w:gridCol w:w="354"/>
                    <w:gridCol w:w="354"/>
                    <w:gridCol w:w="354"/>
                    <w:gridCol w:w="354"/>
                    <w:gridCol w:w="349"/>
                  </w:tblGrid>
                  <w:tr w:rsidR="00F93E3B" w:rsidRPr="00296900" w14:paraId="793E07A8" w14:textId="77777777">
                    <w:tc>
                      <w:tcPr>
                        <w:tcW w:w="708" w:type="pct"/>
                      </w:tcPr>
                      <w:p w14:paraId="4A1DCA2E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73E210AA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2A62E50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7C4B83E8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78105B1B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26841684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07" w:type="pct"/>
                      </w:tcPr>
                      <w:p w14:paraId="34609B99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2C25E854" w14:textId="77777777">
                    <w:tc>
                      <w:tcPr>
                        <w:tcW w:w="708" w:type="pct"/>
                      </w:tcPr>
                      <w:p w14:paraId="5BB8B86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5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Fri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886674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5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Fri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73533A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5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Fri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F0ABF1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5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Fri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A50DAA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5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Fri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ADFF1B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5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Fri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7C49895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5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Fri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00AC26FC" w14:textId="77777777">
                    <w:tc>
                      <w:tcPr>
                        <w:tcW w:w="708" w:type="pct"/>
                      </w:tcPr>
                      <w:p w14:paraId="454EBAC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85F489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A70B7D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148F3F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6C339B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A8B1C0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05BEB82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746ACED1" w14:textId="77777777">
                    <w:tc>
                      <w:tcPr>
                        <w:tcW w:w="708" w:type="pct"/>
                      </w:tcPr>
                      <w:p w14:paraId="6760517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521F36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282E1E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221129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9D3031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F2B950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6601F6E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759A8E1C" w14:textId="77777777">
                    <w:tc>
                      <w:tcPr>
                        <w:tcW w:w="708" w:type="pct"/>
                      </w:tcPr>
                      <w:p w14:paraId="408D174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FC288E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50B1A2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5F6228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E986EC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8DE0C4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rPr>
                            <w:highlight w:val="yellow"/>
                          </w:rPr>
                          <w:fldChar w:fldCharType="begin"/>
                        </w:r>
                        <w:r w:rsidRPr="00296900">
                          <w:rPr>
                            <w:highlight w:val="yellow"/>
                          </w:rPr>
                          <w:instrText xml:space="preserve"> =E5+1 </w:instrText>
                        </w:r>
                        <w:r w:rsidRPr="00296900">
                          <w:rPr>
                            <w:highlight w:val="yellow"/>
                          </w:rPr>
                          <w:fldChar w:fldCharType="separate"/>
                        </w:r>
                        <w:r w:rsidR="00D82738">
                          <w:rPr>
                            <w:noProof/>
                            <w:highlight w:val="yellow"/>
                          </w:rPr>
                          <w:t>22</w:t>
                        </w:r>
                        <w:r w:rsidRPr="00296900">
                          <w:rPr>
                            <w:highlight w:val="yellow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3989C6C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3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73D34121" w14:textId="77777777">
                    <w:tc>
                      <w:tcPr>
                        <w:tcW w:w="708" w:type="pct"/>
                      </w:tcPr>
                      <w:p w14:paraId="454ACA9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5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14C18B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5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F5E08D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5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585F57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5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F26125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5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29AA47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5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01A3612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5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0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236A1FE6" w14:textId="77777777">
                    <w:tc>
                      <w:tcPr>
                        <w:tcW w:w="708" w:type="pct"/>
                      </w:tcPr>
                      <w:p w14:paraId="0A767AA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5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E4C466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5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b/>
                            <w:bCs/>
                            <w:noProof/>
                          </w:rPr>
                          <w:instrText>!A12 Is Not In Table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F37147F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0F1A35DD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7B911E12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093BA0FD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07" w:type="pct"/>
                      </w:tcPr>
                      <w:p w14:paraId="4F9BB48B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39568782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47994E9B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5F697BFB" w14:textId="77777777" w:rsidR="00F93E3B" w:rsidRPr="00296900" w:rsidRDefault="00A14581">
                  <w:pPr>
                    <w:pStyle w:val="Months"/>
                  </w:pPr>
                  <w:r w:rsidRPr="00296900">
                    <w:t>September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49"/>
                    <w:gridCol w:w="354"/>
                    <w:gridCol w:w="354"/>
                    <w:gridCol w:w="354"/>
                    <w:gridCol w:w="354"/>
                    <w:gridCol w:w="354"/>
                    <w:gridCol w:w="349"/>
                  </w:tblGrid>
                  <w:tr w:rsidR="00F93E3B" w:rsidRPr="00296900" w14:paraId="53086449" w14:textId="77777777">
                    <w:tc>
                      <w:tcPr>
                        <w:tcW w:w="708" w:type="pct"/>
                      </w:tcPr>
                      <w:p w14:paraId="6CC626B2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08C764B1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646E8EAC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00645B6B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2513BFCF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01B23AED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07" w:type="pct"/>
                      </w:tcPr>
                      <w:p w14:paraId="2D8B45FA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093940C5" w14:textId="77777777">
                    <w:tc>
                      <w:tcPr>
                        <w:tcW w:w="708" w:type="pct"/>
                      </w:tcPr>
                      <w:p w14:paraId="03FC148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9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8ACF20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9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DCE1F6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9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798A8F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9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697A63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9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2D0373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9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08E30B6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9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1D2A8639" w14:textId="77777777">
                    <w:tc>
                      <w:tcPr>
                        <w:tcW w:w="708" w:type="pct"/>
                      </w:tcPr>
                      <w:p w14:paraId="7476819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155C1F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1FE0FE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AB499C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D7B9D6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A52C19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43D9FF7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5F4D0F20" w14:textId="77777777">
                    <w:tc>
                      <w:tcPr>
                        <w:tcW w:w="708" w:type="pct"/>
                      </w:tcPr>
                      <w:p w14:paraId="036BF43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F842AE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C6EF31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770163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2110EA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36AF77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39A3E32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9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5899D9DC" w14:textId="77777777">
                    <w:tc>
                      <w:tcPr>
                        <w:tcW w:w="708" w:type="pct"/>
                      </w:tcPr>
                      <w:p w14:paraId="2A4A29E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A3720C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FF0FDD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B46AD5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173ED9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76DB829" w14:textId="77777777" w:rsidR="00F93E3B" w:rsidRPr="00296900" w:rsidRDefault="00A14581">
                        <w:pPr>
                          <w:pStyle w:val="Dates"/>
                        </w:pPr>
                        <w:r w:rsidRPr="00D82738">
                          <w:rPr>
                            <w:highlight w:val="yellow"/>
                          </w:rPr>
                          <w:fldChar w:fldCharType="begin"/>
                        </w:r>
                        <w:r w:rsidRPr="00D82738">
                          <w:rPr>
                            <w:highlight w:val="yellow"/>
                          </w:rPr>
                          <w:instrText xml:space="preserve"> =E5+1 </w:instrText>
                        </w:r>
                        <w:r w:rsidRPr="00D82738">
                          <w:rPr>
                            <w:highlight w:val="yellow"/>
                          </w:rPr>
                          <w:fldChar w:fldCharType="separate"/>
                        </w:r>
                        <w:r w:rsidR="00D82738" w:rsidRPr="00D82738">
                          <w:rPr>
                            <w:noProof/>
                            <w:highlight w:val="yellow"/>
                          </w:rPr>
                          <w:t>25</w:t>
                        </w:r>
                        <w:r w:rsidRPr="00D82738">
                          <w:rPr>
                            <w:highlight w:val="yellow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173EA05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490AED53" w14:textId="77777777">
                    <w:tc>
                      <w:tcPr>
                        <w:tcW w:w="708" w:type="pct"/>
                      </w:tcPr>
                      <w:p w14:paraId="2147A5D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9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4B2DA1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9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C647C4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9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60112F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9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241D07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9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1E768A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9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65A6BF6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9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38FD0CFF" w14:textId="77777777">
                    <w:tc>
                      <w:tcPr>
                        <w:tcW w:w="708" w:type="pct"/>
                      </w:tcPr>
                      <w:p w14:paraId="433F677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9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271F42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9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b/>
                            <w:bCs/>
                            <w:noProof/>
                          </w:rPr>
                          <w:instrText>!A12 Is Not In Table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8B19DBF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70FD66CD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445DAC13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589F3A6E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07" w:type="pct"/>
                      </w:tcPr>
                      <w:p w14:paraId="6F916C85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5EE87504" w14:textId="77777777" w:rsidR="00F93E3B" w:rsidRPr="00296900" w:rsidRDefault="00F93E3B">
                  <w:pPr>
                    <w:spacing w:after="40"/>
                  </w:pPr>
                </w:p>
              </w:tc>
            </w:tr>
            <w:tr w:rsidR="00F93E3B" w:rsidRPr="00296900" w14:paraId="1075BAA7" w14:textId="77777777">
              <w:trPr>
                <w:trHeight w:hRule="exact" w:val="144"/>
              </w:trPr>
              <w:tc>
                <w:tcPr>
                  <w:tcW w:w="2469" w:type="dxa"/>
                </w:tcPr>
                <w:p w14:paraId="5EC8F232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5E006119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4F99DC5D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5CA7C548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2B4851C5" w14:textId="77777777" w:rsidR="00F93E3B" w:rsidRPr="00296900" w:rsidRDefault="00F93E3B">
                  <w:pPr>
                    <w:spacing w:after="40"/>
                  </w:pPr>
                </w:p>
              </w:tc>
            </w:tr>
            <w:tr w:rsidR="00F93E3B" w:rsidRPr="00296900" w14:paraId="0B046CA7" w14:textId="77777777">
              <w:tc>
                <w:tcPr>
                  <w:tcW w:w="2469" w:type="dxa"/>
                </w:tcPr>
                <w:p w14:paraId="0F86421B" w14:textId="77777777" w:rsidR="00F93E3B" w:rsidRPr="00296900" w:rsidRDefault="00A14581">
                  <w:pPr>
                    <w:pStyle w:val="Months"/>
                  </w:pPr>
                  <w:r w:rsidRPr="00296900">
                    <w:t>February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50"/>
                    <w:gridCol w:w="354"/>
                    <w:gridCol w:w="354"/>
                    <w:gridCol w:w="354"/>
                    <w:gridCol w:w="354"/>
                    <w:gridCol w:w="354"/>
                    <w:gridCol w:w="349"/>
                  </w:tblGrid>
                  <w:tr w:rsidR="00F93E3B" w:rsidRPr="00296900" w14:paraId="1ECB194E" w14:textId="77777777">
                    <w:tc>
                      <w:tcPr>
                        <w:tcW w:w="708" w:type="pct"/>
                      </w:tcPr>
                      <w:p w14:paraId="2CA2CA72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7C3D3993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53D6A527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6C8AA09B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1D40598A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8B7C718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07" w:type="pct"/>
                      </w:tcPr>
                      <w:p w14:paraId="4D5DB3E4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69C06EF8" w14:textId="77777777">
                    <w:tc>
                      <w:tcPr>
                        <w:tcW w:w="708" w:type="pct"/>
                      </w:tcPr>
                      <w:p w14:paraId="7096994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C823D3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B7412E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F069F5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C1B512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F06085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257A8EA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0340E5FE" w14:textId="77777777">
                    <w:tc>
                      <w:tcPr>
                        <w:tcW w:w="708" w:type="pct"/>
                      </w:tcPr>
                      <w:p w14:paraId="166DFE0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4B8306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924FC8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AF8106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99AC93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2251AF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648952F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138FB082" w14:textId="77777777">
                    <w:tc>
                      <w:tcPr>
                        <w:tcW w:w="708" w:type="pct"/>
                      </w:tcPr>
                      <w:p w14:paraId="6BC3E8F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5CDEFB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8729DC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01C4BD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89546F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1CFB0B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07BA5D0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35225EF5" w14:textId="77777777">
                    <w:tc>
                      <w:tcPr>
                        <w:tcW w:w="708" w:type="pct"/>
                      </w:tcPr>
                      <w:p w14:paraId="0A73325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05ECF2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03EEB8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8DF8A3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2C744B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1A3F24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rPr>
                            <w:highlight w:val="yellow"/>
                          </w:rPr>
                          <w:fldChar w:fldCharType="begin"/>
                        </w:r>
                        <w:r w:rsidRPr="00296900">
                          <w:rPr>
                            <w:highlight w:val="yellow"/>
                          </w:rPr>
                          <w:instrText xml:space="preserve"> =E5+1 </w:instrText>
                        </w:r>
                        <w:r w:rsidRPr="00296900">
                          <w:rPr>
                            <w:highlight w:val="yellow"/>
                          </w:rPr>
                          <w:fldChar w:fldCharType="separate"/>
                        </w:r>
                        <w:r w:rsidR="00D82738">
                          <w:rPr>
                            <w:noProof/>
                            <w:highlight w:val="yellow"/>
                          </w:rPr>
                          <w:t>21</w:t>
                        </w:r>
                        <w:r w:rsidRPr="00296900">
                          <w:rPr>
                            <w:highlight w:val="yellow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49935B4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2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3E9CDF18" w14:textId="77777777">
                    <w:tc>
                      <w:tcPr>
                        <w:tcW w:w="708" w:type="pct"/>
                      </w:tcPr>
                      <w:p w14:paraId="02A1A98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3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EF0A52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0FCF3E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326E0B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58835A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57F521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507BF61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67C29B01" w14:textId="77777777">
                    <w:tc>
                      <w:tcPr>
                        <w:tcW w:w="708" w:type="pct"/>
                      </w:tcPr>
                      <w:p w14:paraId="2327768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BFB1EF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2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BDECDBB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1D875208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6B62C13D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469C342D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07" w:type="pct"/>
                      </w:tcPr>
                      <w:p w14:paraId="718A754A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2FC170C6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2B1015A0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231A6FB9" w14:textId="77777777" w:rsidR="00F93E3B" w:rsidRPr="00296900" w:rsidRDefault="00A14581">
                  <w:pPr>
                    <w:pStyle w:val="Months"/>
                  </w:pPr>
                  <w:r w:rsidRPr="00296900">
                    <w:t>June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49"/>
                    <w:gridCol w:w="354"/>
                    <w:gridCol w:w="354"/>
                    <w:gridCol w:w="354"/>
                    <w:gridCol w:w="354"/>
                    <w:gridCol w:w="354"/>
                    <w:gridCol w:w="349"/>
                  </w:tblGrid>
                  <w:tr w:rsidR="00F93E3B" w:rsidRPr="00296900" w14:paraId="3DD6E5EB" w14:textId="77777777">
                    <w:tc>
                      <w:tcPr>
                        <w:tcW w:w="708" w:type="pct"/>
                      </w:tcPr>
                      <w:p w14:paraId="483CC274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5DFCC976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5C98E3B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60624985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35AB5639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0917998F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07" w:type="pct"/>
                      </w:tcPr>
                      <w:p w14:paraId="696AB60C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0614646F" w14:textId="77777777">
                    <w:tc>
                      <w:tcPr>
                        <w:tcW w:w="708" w:type="pct"/>
                      </w:tcPr>
                      <w:p w14:paraId="783F300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6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Mo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B2162B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6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Mo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AD4E3E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6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Mo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438754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6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Mo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4F7120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6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Mo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57AB6F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6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Mo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6FC8D15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6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Mo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48D340AD" w14:textId="77777777">
                    <w:tc>
                      <w:tcPr>
                        <w:tcW w:w="708" w:type="pct"/>
                      </w:tcPr>
                      <w:p w14:paraId="575D97D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C960E2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3AAF21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01583F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473818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E3BFA3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7DFC083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4450770C" w14:textId="77777777">
                    <w:tc>
                      <w:tcPr>
                        <w:tcW w:w="708" w:type="pct"/>
                      </w:tcPr>
                      <w:p w14:paraId="6B6516D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02B43A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6D0159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7D9489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5C21FD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34D7A23" w14:textId="77777777" w:rsidR="00F93E3B" w:rsidRPr="00296900" w:rsidRDefault="00A14581">
                        <w:pPr>
                          <w:pStyle w:val="Dates"/>
                        </w:pPr>
                        <w:r w:rsidRPr="00D82738">
                          <w:rPr>
                            <w:highlight w:val="yellow"/>
                          </w:rPr>
                          <w:fldChar w:fldCharType="begin"/>
                        </w:r>
                        <w:r w:rsidRPr="00D82738">
                          <w:rPr>
                            <w:highlight w:val="yellow"/>
                          </w:rPr>
                          <w:instrText xml:space="preserve"> =E4+1 </w:instrText>
                        </w:r>
                        <w:r w:rsidRPr="00D82738">
                          <w:rPr>
                            <w:highlight w:val="yellow"/>
                          </w:rPr>
                          <w:fldChar w:fldCharType="separate"/>
                        </w:r>
                        <w:r w:rsidR="00D82738" w:rsidRPr="00D82738">
                          <w:rPr>
                            <w:noProof/>
                            <w:highlight w:val="yellow"/>
                          </w:rPr>
                          <w:t>19</w:t>
                        </w:r>
                        <w:r w:rsidRPr="00D82738">
                          <w:rPr>
                            <w:highlight w:val="yellow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5E537F8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0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1FC0287F" w14:textId="77777777">
                    <w:tc>
                      <w:tcPr>
                        <w:tcW w:w="708" w:type="pct"/>
                      </w:tcPr>
                      <w:p w14:paraId="5DF3DDC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F8EF92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AF8FDF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D33105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B06DB3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115496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08AE3F5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3C68642B" w14:textId="77777777">
                    <w:tc>
                      <w:tcPr>
                        <w:tcW w:w="708" w:type="pct"/>
                      </w:tcPr>
                      <w:p w14:paraId="29DE65B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6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3F094D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6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F8BC06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6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F60C1E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6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DFC75C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6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93EC3C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6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57E9B8E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6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616D099F" w14:textId="77777777">
                    <w:tc>
                      <w:tcPr>
                        <w:tcW w:w="708" w:type="pct"/>
                      </w:tcPr>
                      <w:p w14:paraId="0BD79A1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6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93E4CD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6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6171666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0EC2FA4F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69096577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28866BFC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07" w:type="pct"/>
                      </w:tcPr>
                      <w:p w14:paraId="47E96FA6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2F16FC31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1FD5BF11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660FABCA" w14:textId="77777777" w:rsidR="00F93E3B" w:rsidRPr="00296900" w:rsidRDefault="00A14581">
                  <w:pPr>
                    <w:pStyle w:val="Months"/>
                  </w:pPr>
                  <w:r w:rsidRPr="00296900">
                    <w:t>October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49"/>
                    <w:gridCol w:w="354"/>
                    <w:gridCol w:w="354"/>
                    <w:gridCol w:w="354"/>
                    <w:gridCol w:w="354"/>
                    <w:gridCol w:w="354"/>
                    <w:gridCol w:w="349"/>
                  </w:tblGrid>
                  <w:tr w:rsidR="00F93E3B" w:rsidRPr="00296900" w14:paraId="0B690A58" w14:textId="77777777">
                    <w:tc>
                      <w:tcPr>
                        <w:tcW w:w="708" w:type="pct"/>
                      </w:tcPr>
                      <w:p w14:paraId="023E6291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2E5803A8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0191199B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3690040F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DF8887E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5299354B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07" w:type="pct"/>
                      </w:tcPr>
                      <w:p w14:paraId="5A9E712F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1DCEFAD5" w14:textId="77777777">
                    <w:tc>
                      <w:tcPr>
                        <w:tcW w:w="708" w:type="pct"/>
                      </w:tcPr>
                      <w:p w14:paraId="57BE858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0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hur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31517F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0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hur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B44E74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0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hur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D69370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0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hur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870F62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0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hur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09F7A7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0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hur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3129708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0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hur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790B94FE" w14:textId="77777777">
                    <w:tc>
                      <w:tcPr>
                        <w:tcW w:w="708" w:type="pct"/>
                      </w:tcPr>
                      <w:p w14:paraId="287986A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92FCD9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9EF360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8F7B2E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1965ED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0C2518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59BE6A9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539C087C" w14:textId="77777777">
                    <w:tc>
                      <w:tcPr>
                        <w:tcW w:w="708" w:type="pct"/>
                      </w:tcPr>
                      <w:p w14:paraId="4C5FBD5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FEEE61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AFE623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C09B71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BC287A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0DC2E9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19F47E3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1B0A22C8" w14:textId="77777777">
                    <w:tc>
                      <w:tcPr>
                        <w:tcW w:w="708" w:type="pct"/>
                      </w:tcPr>
                      <w:p w14:paraId="23FE5AF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FF4BD0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B05773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BBB243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569246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DA655C3" w14:textId="77777777" w:rsidR="00F93E3B" w:rsidRPr="00296900" w:rsidRDefault="00A14581">
                        <w:pPr>
                          <w:pStyle w:val="Dates"/>
                        </w:pPr>
                        <w:r w:rsidRPr="00420F91">
                          <w:rPr>
                            <w:highlight w:val="yellow"/>
                          </w:rPr>
                          <w:fldChar w:fldCharType="begin"/>
                        </w:r>
                        <w:r w:rsidRPr="00420F91">
                          <w:rPr>
                            <w:highlight w:val="yellow"/>
                          </w:rPr>
                          <w:instrText xml:space="preserve"> =E5+1 </w:instrText>
                        </w:r>
                        <w:r w:rsidRPr="00420F91">
                          <w:rPr>
                            <w:highlight w:val="yellow"/>
                          </w:rPr>
                          <w:fldChar w:fldCharType="separate"/>
                        </w:r>
                        <w:r w:rsidR="00D82738">
                          <w:rPr>
                            <w:noProof/>
                            <w:highlight w:val="yellow"/>
                          </w:rPr>
                          <w:t>23</w:t>
                        </w:r>
                        <w:r w:rsidRPr="00420F91">
                          <w:rPr>
                            <w:highlight w:val="yellow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71350B9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4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1A1C6AB4" w14:textId="77777777">
                    <w:tc>
                      <w:tcPr>
                        <w:tcW w:w="708" w:type="pct"/>
                      </w:tcPr>
                      <w:p w14:paraId="6EE5096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0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3A7925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0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EA5AAE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0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49A72E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0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437D67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0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D2BBAC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0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11A8F71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0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1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70078E62" w14:textId="77777777">
                    <w:tc>
                      <w:tcPr>
                        <w:tcW w:w="708" w:type="pct"/>
                      </w:tcPr>
                      <w:p w14:paraId="4F362F1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0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CB96BE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0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06E7CDA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49B8868B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470E6A0C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0F072940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07" w:type="pct"/>
                      </w:tcPr>
                      <w:p w14:paraId="20C63C64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6CEE3F6F" w14:textId="77777777" w:rsidR="00F93E3B" w:rsidRPr="00296900" w:rsidRDefault="00F93E3B">
                  <w:pPr>
                    <w:spacing w:after="40"/>
                  </w:pPr>
                </w:p>
              </w:tc>
            </w:tr>
            <w:tr w:rsidR="00F93E3B" w:rsidRPr="00296900" w14:paraId="0861D222" w14:textId="77777777">
              <w:trPr>
                <w:trHeight w:hRule="exact" w:val="144"/>
              </w:trPr>
              <w:tc>
                <w:tcPr>
                  <w:tcW w:w="2469" w:type="dxa"/>
                </w:tcPr>
                <w:p w14:paraId="43C908BA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12609B0B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1F28B5D0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77D3A49B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0D5EC96B" w14:textId="77777777" w:rsidR="00F93E3B" w:rsidRPr="00296900" w:rsidRDefault="00F93E3B">
                  <w:pPr>
                    <w:spacing w:after="40"/>
                  </w:pPr>
                </w:p>
              </w:tc>
            </w:tr>
            <w:tr w:rsidR="00F93E3B" w:rsidRPr="00296900" w14:paraId="3BA3715C" w14:textId="77777777">
              <w:tc>
                <w:tcPr>
                  <w:tcW w:w="2469" w:type="dxa"/>
                </w:tcPr>
                <w:p w14:paraId="2BC72809" w14:textId="77777777" w:rsidR="00F93E3B" w:rsidRPr="00296900" w:rsidRDefault="00A14581">
                  <w:pPr>
                    <w:pStyle w:val="Months"/>
                  </w:pPr>
                  <w:r w:rsidRPr="00296900">
                    <w:t>March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50"/>
                    <w:gridCol w:w="354"/>
                    <w:gridCol w:w="354"/>
                    <w:gridCol w:w="354"/>
                    <w:gridCol w:w="354"/>
                    <w:gridCol w:w="354"/>
                    <w:gridCol w:w="349"/>
                  </w:tblGrid>
                  <w:tr w:rsidR="00F93E3B" w:rsidRPr="00296900" w14:paraId="538C7FA0" w14:textId="77777777">
                    <w:tc>
                      <w:tcPr>
                        <w:tcW w:w="708" w:type="pct"/>
                      </w:tcPr>
                      <w:p w14:paraId="1257B844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A44B7C2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94A6A03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6D1DB71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7BDC5C88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FD6CF7B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07" w:type="pct"/>
                      </w:tcPr>
                      <w:p w14:paraId="7EE2881B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782FED11" w14:textId="77777777">
                    <w:tc>
                      <w:tcPr>
                        <w:tcW w:w="708" w:type="pct"/>
                      </w:tcPr>
                      <w:p w14:paraId="5008F4D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3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2A6B70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3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0C83AD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3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C8740C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3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BCBD80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3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62B229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3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2FDACE7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3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7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1B4E1471" w14:textId="77777777">
                    <w:tc>
                      <w:tcPr>
                        <w:tcW w:w="708" w:type="pct"/>
                      </w:tcPr>
                      <w:p w14:paraId="61A6A1B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096726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6AF7E2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586B85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C5AC13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0B32C2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54B0BCF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58B2F641" w14:textId="77777777">
                    <w:tc>
                      <w:tcPr>
                        <w:tcW w:w="708" w:type="pct"/>
                      </w:tcPr>
                      <w:p w14:paraId="1D72FC2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F41555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873C24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BF0BED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DD5F58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43A0BF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rPr>
                            <w:highlight w:val="yellow"/>
                          </w:rPr>
                          <w:fldChar w:fldCharType="begin"/>
                        </w:r>
                        <w:r w:rsidRPr="00296900">
                          <w:rPr>
                            <w:highlight w:val="yellow"/>
                          </w:rPr>
                          <w:instrText xml:space="preserve"> =E4+1 </w:instrText>
                        </w:r>
                        <w:r w:rsidRPr="00296900">
                          <w:rPr>
                            <w:highlight w:val="yellow"/>
                          </w:rPr>
                          <w:fldChar w:fldCharType="separate"/>
                        </w:r>
                        <w:r w:rsidR="00D82738">
                          <w:rPr>
                            <w:noProof/>
                            <w:highlight w:val="yellow"/>
                          </w:rPr>
                          <w:t>20</w:t>
                        </w:r>
                        <w:r w:rsidRPr="00296900">
                          <w:rPr>
                            <w:highlight w:val="yellow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31E9281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1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62B492D9" w14:textId="77777777">
                    <w:tc>
                      <w:tcPr>
                        <w:tcW w:w="708" w:type="pct"/>
                      </w:tcPr>
                      <w:p w14:paraId="649E12E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F47E1F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3B577F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3C8C68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875FE6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1AE17A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3ECD3D4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5E1195E2" w14:textId="77777777">
                    <w:tc>
                      <w:tcPr>
                        <w:tcW w:w="708" w:type="pct"/>
                      </w:tcPr>
                      <w:p w14:paraId="447288A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3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8F1C8E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3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EB6573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3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43D6D8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3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3A031C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3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3A1A52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3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7B49ECE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3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59B9CA0C" w14:textId="77777777">
                    <w:tc>
                      <w:tcPr>
                        <w:tcW w:w="708" w:type="pct"/>
                      </w:tcPr>
                      <w:p w14:paraId="63AFDBA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3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C89E29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3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0C5B32A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3B7707AF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606E8B9B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0BEEA61C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07" w:type="pct"/>
                      </w:tcPr>
                      <w:p w14:paraId="5D6729C1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47890EA4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70039313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542E3683" w14:textId="77777777" w:rsidR="00F93E3B" w:rsidRPr="00296900" w:rsidRDefault="00A14581">
                  <w:pPr>
                    <w:pStyle w:val="Months"/>
                  </w:pPr>
                  <w:r w:rsidRPr="00296900">
                    <w:t>July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49"/>
                    <w:gridCol w:w="354"/>
                    <w:gridCol w:w="354"/>
                    <w:gridCol w:w="354"/>
                    <w:gridCol w:w="354"/>
                    <w:gridCol w:w="354"/>
                    <w:gridCol w:w="349"/>
                  </w:tblGrid>
                  <w:tr w:rsidR="00F93E3B" w:rsidRPr="00296900" w14:paraId="1037A436" w14:textId="77777777">
                    <w:tc>
                      <w:tcPr>
                        <w:tcW w:w="708" w:type="pct"/>
                      </w:tcPr>
                      <w:p w14:paraId="0BEE2E1D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B6BBEF0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7F88E40F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1A222B6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041A8559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087A6A06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07" w:type="pct"/>
                      </w:tcPr>
                      <w:p w14:paraId="5B420E9E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74A49B0F" w14:textId="77777777">
                    <w:tc>
                      <w:tcPr>
                        <w:tcW w:w="708" w:type="pct"/>
                      </w:tcPr>
                      <w:p w14:paraId="41A352C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7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1AC829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7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21B18A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7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48D75D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7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1EDA0C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7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43DC19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7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0037B84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7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12D6F71C" w14:textId="77777777">
                    <w:tc>
                      <w:tcPr>
                        <w:tcW w:w="708" w:type="pct"/>
                      </w:tcPr>
                      <w:p w14:paraId="69DD7B8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0D97DB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2B8460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264045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206559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80F5F1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70C00D9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06B6351C" w14:textId="77777777">
                    <w:tc>
                      <w:tcPr>
                        <w:tcW w:w="708" w:type="pct"/>
                      </w:tcPr>
                      <w:p w14:paraId="5BD2B42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D55305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82CC8C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91F839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906FC2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C048A5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053CC09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122CCEB7" w14:textId="77777777">
                    <w:tc>
                      <w:tcPr>
                        <w:tcW w:w="708" w:type="pct"/>
                      </w:tcPr>
                      <w:p w14:paraId="1720202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67D6B3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48776B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BE26B3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837751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294E7D3" w14:textId="77777777" w:rsidR="00F93E3B" w:rsidRPr="00296900" w:rsidRDefault="00A14581">
                        <w:pPr>
                          <w:pStyle w:val="Dates"/>
                        </w:pPr>
                        <w:r w:rsidRPr="00D82738">
                          <w:rPr>
                            <w:highlight w:val="yellow"/>
                          </w:rPr>
                          <w:fldChar w:fldCharType="begin"/>
                        </w:r>
                        <w:r w:rsidRPr="00D82738">
                          <w:rPr>
                            <w:highlight w:val="yellow"/>
                          </w:rPr>
                          <w:instrText xml:space="preserve"> =E5+1 </w:instrText>
                        </w:r>
                        <w:r w:rsidRPr="00D82738">
                          <w:rPr>
                            <w:highlight w:val="yellow"/>
                          </w:rPr>
                          <w:fldChar w:fldCharType="separate"/>
                        </w:r>
                        <w:r w:rsidR="00D82738" w:rsidRPr="00D82738">
                          <w:rPr>
                            <w:noProof/>
                            <w:highlight w:val="yellow"/>
                          </w:rPr>
                          <w:t>24</w:t>
                        </w:r>
                        <w:r w:rsidRPr="00D82738">
                          <w:rPr>
                            <w:highlight w:val="yellow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158E610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5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208E0C40" w14:textId="77777777">
                    <w:tc>
                      <w:tcPr>
                        <w:tcW w:w="708" w:type="pct"/>
                      </w:tcPr>
                      <w:p w14:paraId="5C030A6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7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BB3465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7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79F776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7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BB3F8E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7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2601A3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7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BD9C21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7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5BF6A7B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7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03578DCD" w14:textId="77777777">
                    <w:tc>
                      <w:tcPr>
                        <w:tcW w:w="708" w:type="pct"/>
                      </w:tcPr>
                      <w:p w14:paraId="0478C02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7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76F736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7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b/>
                            <w:bCs/>
                            <w:noProof/>
                          </w:rPr>
                          <w:instrText>!A12 Is Not In Table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9AAFFD8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302601F9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3D2674B7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0758605C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07" w:type="pct"/>
                      </w:tcPr>
                      <w:p w14:paraId="64754EA9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50E7B43C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63FA3591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10E5D85E" w14:textId="77777777" w:rsidR="00F93E3B" w:rsidRPr="00296900" w:rsidRDefault="00A14581">
                  <w:pPr>
                    <w:pStyle w:val="Months"/>
                  </w:pPr>
                  <w:r w:rsidRPr="00296900">
                    <w:t>November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49"/>
                    <w:gridCol w:w="354"/>
                    <w:gridCol w:w="354"/>
                    <w:gridCol w:w="354"/>
                    <w:gridCol w:w="354"/>
                    <w:gridCol w:w="354"/>
                    <w:gridCol w:w="349"/>
                  </w:tblGrid>
                  <w:tr w:rsidR="00F93E3B" w:rsidRPr="00296900" w14:paraId="4F6B88E8" w14:textId="77777777">
                    <w:tc>
                      <w:tcPr>
                        <w:tcW w:w="708" w:type="pct"/>
                      </w:tcPr>
                      <w:p w14:paraId="5CAA35B6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08DB5D5D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62996EE2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333FB37D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2DD57EA7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7268A801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07" w:type="pct"/>
                      </w:tcPr>
                      <w:p w14:paraId="34021850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73F5BE85" w14:textId="77777777">
                    <w:tc>
                      <w:tcPr>
                        <w:tcW w:w="708" w:type="pct"/>
                      </w:tcPr>
                      <w:p w14:paraId="6B700FE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52033F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F776DF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3C27CA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734663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042F0A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1316FD0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1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un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7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4B208892" w14:textId="77777777">
                    <w:tc>
                      <w:tcPr>
                        <w:tcW w:w="708" w:type="pct"/>
                      </w:tcPr>
                      <w:p w14:paraId="359AF15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42AA97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3B53AC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A9C2B9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4406CF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6A1DD6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6AB8B5B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56D7003F" w14:textId="77777777">
                    <w:tc>
                      <w:tcPr>
                        <w:tcW w:w="708" w:type="pct"/>
                      </w:tcPr>
                      <w:p w14:paraId="3A24276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8075BA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D53DDF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5777E2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42FC98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85329B2" w14:textId="77777777" w:rsidR="00F93E3B" w:rsidRPr="00296900" w:rsidRDefault="00A14581">
                        <w:pPr>
                          <w:pStyle w:val="Dates"/>
                        </w:pPr>
                        <w:r w:rsidRPr="00D82738">
                          <w:rPr>
                            <w:highlight w:val="yellow"/>
                          </w:rPr>
                          <w:fldChar w:fldCharType="begin"/>
                        </w:r>
                        <w:r w:rsidRPr="00D82738">
                          <w:rPr>
                            <w:highlight w:val="yellow"/>
                          </w:rPr>
                          <w:instrText xml:space="preserve"> =E4+1 </w:instrText>
                        </w:r>
                        <w:r w:rsidRPr="00D82738">
                          <w:rPr>
                            <w:highlight w:val="yellow"/>
                          </w:rPr>
                          <w:fldChar w:fldCharType="separate"/>
                        </w:r>
                        <w:r w:rsidR="00D82738" w:rsidRPr="00D82738">
                          <w:rPr>
                            <w:noProof/>
                            <w:highlight w:val="yellow"/>
                          </w:rPr>
                          <w:t>20</w:t>
                        </w:r>
                        <w:r w:rsidRPr="00D82738">
                          <w:rPr>
                            <w:highlight w:val="yellow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7973497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1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521334B8" w14:textId="77777777">
                    <w:tc>
                      <w:tcPr>
                        <w:tcW w:w="708" w:type="pct"/>
                      </w:tcPr>
                      <w:p w14:paraId="113167C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F67E11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F32087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D7C8FE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EA991B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A4822F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7C72903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556DBA4C" w14:textId="77777777">
                    <w:tc>
                      <w:tcPr>
                        <w:tcW w:w="708" w:type="pct"/>
                      </w:tcPr>
                      <w:p w14:paraId="45DA4D3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1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2D1E13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1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8B9124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1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F001DB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1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27FE39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1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F4B255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1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20E3923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1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16AEF027" w14:textId="77777777">
                    <w:tc>
                      <w:tcPr>
                        <w:tcW w:w="708" w:type="pct"/>
                      </w:tcPr>
                      <w:p w14:paraId="6D90DFC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1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9E5E44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1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b/>
                            <w:bCs/>
                            <w:noProof/>
                          </w:rPr>
                          <w:instrText>!A12 Is Not In Table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3728155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4AD86D0D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6BDC5706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7F037012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07" w:type="pct"/>
                      </w:tcPr>
                      <w:p w14:paraId="41EF5C26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503FD38C" w14:textId="77777777" w:rsidR="00F93E3B" w:rsidRPr="00296900" w:rsidRDefault="00F93E3B">
                  <w:pPr>
                    <w:spacing w:after="40"/>
                  </w:pPr>
                </w:p>
              </w:tc>
            </w:tr>
            <w:tr w:rsidR="00F93E3B" w:rsidRPr="00296900" w14:paraId="621AF769" w14:textId="77777777">
              <w:trPr>
                <w:trHeight w:hRule="exact" w:val="144"/>
              </w:trPr>
              <w:tc>
                <w:tcPr>
                  <w:tcW w:w="2469" w:type="dxa"/>
                </w:tcPr>
                <w:p w14:paraId="0840A58D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331BBE82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4A68421D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1CBD37EA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2216DCA2" w14:textId="77777777" w:rsidR="00F93E3B" w:rsidRPr="00296900" w:rsidRDefault="00F93E3B">
                  <w:pPr>
                    <w:spacing w:after="40"/>
                  </w:pPr>
                </w:p>
              </w:tc>
            </w:tr>
            <w:tr w:rsidR="00F93E3B" w:rsidRPr="00296900" w14:paraId="2C269FF0" w14:textId="77777777">
              <w:tc>
                <w:tcPr>
                  <w:tcW w:w="2469" w:type="dxa"/>
                </w:tcPr>
                <w:p w14:paraId="3F9258B4" w14:textId="77777777" w:rsidR="00F93E3B" w:rsidRPr="00296900" w:rsidRDefault="00A14581">
                  <w:pPr>
                    <w:pStyle w:val="Months"/>
                  </w:pPr>
                  <w:r w:rsidRPr="00296900">
                    <w:t>April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50"/>
                    <w:gridCol w:w="354"/>
                    <w:gridCol w:w="354"/>
                    <w:gridCol w:w="354"/>
                    <w:gridCol w:w="354"/>
                    <w:gridCol w:w="354"/>
                    <w:gridCol w:w="349"/>
                  </w:tblGrid>
                  <w:tr w:rsidR="00F93E3B" w:rsidRPr="00296900" w14:paraId="5D019F74" w14:textId="77777777">
                    <w:tc>
                      <w:tcPr>
                        <w:tcW w:w="708" w:type="pct"/>
                      </w:tcPr>
                      <w:p w14:paraId="6C61B7E5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7BD8C978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6B5F568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D947783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53B9C989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19756AA8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07" w:type="pct"/>
                      </w:tcPr>
                      <w:p w14:paraId="4889795C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73A53B26" w14:textId="77777777">
                    <w:tc>
                      <w:tcPr>
                        <w:tcW w:w="708" w:type="pct"/>
                      </w:tcPr>
                      <w:p w14:paraId="224F079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4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CE345F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4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600A06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4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11555D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4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A8A360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4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348659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4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7B6F308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4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Wedn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02E80A72" w14:textId="77777777">
                    <w:tc>
                      <w:tcPr>
                        <w:tcW w:w="708" w:type="pct"/>
                      </w:tcPr>
                      <w:p w14:paraId="24DB231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5DE97D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774664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783A03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FA5EDD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BA3249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4CC028B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0DF91E41" w14:textId="77777777">
                    <w:tc>
                      <w:tcPr>
                        <w:tcW w:w="708" w:type="pct"/>
                      </w:tcPr>
                      <w:p w14:paraId="1AE56FD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F0035F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62331A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F3597E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610917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4A87BC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0EA2934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21140718" w14:textId="77777777">
                    <w:tc>
                      <w:tcPr>
                        <w:tcW w:w="708" w:type="pct"/>
                      </w:tcPr>
                      <w:p w14:paraId="290A691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F6DBFF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06B2EB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AEB17B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7F9920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C643E58" w14:textId="77777777" w:rsidR="00F93E3B" w:rsidRPr="00296900" w:rsidRDefault="00A14581">
                        <w:pPr>
                          <w:pStyle w:val="Dates"/>
                        </w:pPr>
                        <w:r w:rsidRPr="00D82738">
                          <w:rPr>
                            <w:highlight w:val="yellow"/>
                          </w:rPr>
                          <w:fldChar w:fldCharType="begin"/>
                        </w:r>
                        <w:r w:rsidRPr="00D82738">
                          <w:rPr>
                            <w:highlight w:val="yellow"/>
                          </w:rPr>
                          <w:instrText xml:space="preserve"> =E5+1 </w:instrText>
                        </w:r>
                        <w:r w:rsidRPr="00D82738">
                          <w:rPr>
                            <w:highlight w:val="yellow"/>
                          </w:rPr>
                          <w:fldChar w:fldCharType="separate"/>
                        </w:r>
                        <w:r w:rsidR="00D82738" w:rsidRPr="00D82738">
                          <w:rPr>
                            <w:noProof/>
                            <w:highlight w:val="yellow"/>
                          </w:rPr>
                          <w:t>24</w:t>
                        </w:r>
                        <w:r w:rsidRPr="00D82738">
                          <w:rPr>
                            <w:highlight w:val="yellow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0CB89AB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5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475F9ED2" w14:textId="77777777">
                    <w:tc>
                      <w:tcPr>
                        <w:tcW w:w="708" w:type="pct"/>
                      </w:tcPr>
                      <w:p w14:paraId="1860E86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4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8C18D1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4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44E8FF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4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4F68E3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4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1BA9B6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4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EE802C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4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75BF4FA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4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70B91E7F" w14:textId="77777777">
                    <w:tc>
                      <w:tcPr>
                        <w:tcW w:w="708" w:type="pct"/>
                      </w:tcPr>
                      <w:p w14:paraId="3A5CC08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4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3528D2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4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0FECF89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2A6CB2F5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271A21F8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3095ED14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07" w:type="pct"/>
                      </w:tcPr>
                      <w:p w14:paraId="02B4E4C5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08D3F28B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460C610A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63F38C5B" w14:textId="77777777" w:rsidR="00F93E3B" w:rsidRPr="00296900" w:rsidRDefault="00A14581">
                  <w:pPr>
                    <w:pStyle w:val="Months"/>
                  </w:pPr>
                  <w:r w:rsidRPr="00296900">
                    <w:t>August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49"/>
                    <w:gridCol w:w="354"/>
                    <w:gridCol w:w="354"/>
                    <w:gridCol w:w="354"/>
                    <w:gridCol w:w="354"/>
                    <w:gridCol w:w="354"/>
                    <w:gridCol w:w="349"/>
                  </w:tblGrid>
                  <w:tr w:rsidR="00F93E3B" w:rsidRPr="00296900" w14:paraId="6F464FD0" w14:textId="77777777">
                    <w:tc>
                      <w:tcPr>
                        <w:tcW w:w="708" w:type="pct"/>
                      </w:tcPr>
                      <w:p w14:paraId="115C6317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20522FA4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0BFA6898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208B43AC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19AFD6A8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09CAB537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07" w:type="pct"/>
                      </w:tcPr>
                      <w:p w14:paraId="4096ABB7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69A51014" w14:textId="77777777">
                    <w:tc>
                      <w:tcPr>
                        <w:tcW w:w="708" w:type="pct"/>
                      </w:tcPr>
                      <w:p w14:paraId="7770D19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8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E24EDB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8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9C03BF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8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EC8DB8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8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A99B1D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8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549487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8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276F087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8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Satur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2354AA3D" w14:textId="77777777">
                    <w:tc>
                      <w:tcPr>
                        <w:tcW w:w="708" w:type="pct"/>
                      </w:tcPr>
                      <w:p w14:paraId="7C66AE5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A3B796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6AE366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46A8F5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7091E9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3E6A27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41F306B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67A44D67" w14:textId="77777777">
                    <w:tc>
                      <w:tcPr>
                        <w:tcW w:w="708" w:type="pct"/>
                      </w:tcPr>
                      <w:p w14:paraId="0213BC4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A29D82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2559E5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9A8687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CBC768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51CA01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16376ED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4C6E1235" w14:textId="77777777">
                    <w:tc>
                      <w:tcPr>
                        <w:tcW w:w="708" w:type="pct"/>
                      </w:tcPr>
                      <w:p w14:paraId="253A48B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803E48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862DF4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41D085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8D54E5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A2A3E10" w14:textId="77777777" w:rsidR="00F93E3B" w:rsidRPr="00296900" w:rsidRDefault="00A14581">
                        <w:pPr>
                          <w:pStyle w:val="Dates"/>
                        </w:pPr>
                        <w:r w:rsidRPr="00D82738">
                          <w:rPr>
                            <w:highlight w:val="yellow"/>
                          </w:rPr>
                          <w:fldChar w:fldCharType="begin"/>
                        </w:r>
                        <w:r w:rsidRPr="00D82738">
                          <w:rPr>
                            <w:highlight w:val="yellow"/>
                          </w:rPr>
                          <w:instrText xml:space="preserve"> =E5+1 </w:instrText>
                        </w:r>
                        <w:r w:rsidRPr="00D82738">
                          <w:rPr>
                            <w:highlight w:val="yellow"/>
                          </w:rPr>
                          <w:fldChar w:fldCharType="separate"/>
                        </w:r>
                        <w:r w:rsidR="00D82738" w:rsidRPr="00D82738">
                          <w:rPr>
                            <w:noProof/>
                            <w:highlight w:val="yellow"/>
                          </w:rPr>
                          <w:t>21</w:t>
                        </w:r>
                        <w:r w:rsidRPr="00D82738">
                          <w:rPr>
                            <w:highlight w:val="yellow"/>
                          </w:rPr>
                          <w:fldChar w:fldCharType="end"/>
                        </w:r>
                        <w:bookmarkStart w:id="1" w:name="_GoBack"/>
                        <w:bookmarkEnd w:id="1"/>
                      </w:p>
                    </w:tc>
                    <w:tc>
                      <w:tcPr>
                        <w:tcW w:w="707" w:type="pct"/>
                      </w:tcPr>
                      <w:p w14:paraId="019BADF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2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2B0C709F" w14:textId="77777777">
                    <w:tc>
                      <w:tcPr>
                        <w:tcW w:w="708" w:type="pct"/>
                      </w:tcPr>
                      <w:p w14:paraId="35BD528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8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3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B149B4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8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094D0A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8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815477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8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362C3C5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8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EFD30D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8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02484F0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8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2E8EDFD4" w14:textId="77777777">
                    <w:tc>
                      <w:tcPr>
                        <w:tcW w:w="708" w:type="pct"/>
                      </w:tcPr>
                      <w:p w14:paraId="17495CA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8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473674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8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A4ED483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0D3B497C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367ECDC0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39A7FEF7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07" w:type="pct"/>
                      </w:tcPr>
                      <w:p w14:paraId="7CED16C1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3A2D8947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583" w:type="dxa"/>
                </w:tcPr>
                <w:p w14:paraId="7FF84AA5" w14:textId="77777777" w:rsidR="00F93E3B" w:rsidRPr="00296900" w:rsidRDefault="00F93E3B">
                  <w:pPr>
                    <w:spacing w:after="40"/>
                  </w:pPr>
                </w:p>
              </w:tc>
              <w:tc>
                <w:tcPr>
                  <w:tcW w:w="2468" w:type="dxa"/>
                </w:tcPr>
                <w:p w14:paraId="7354A4AF" w14:textId="77777777" w:rsidR="00F93E3B" w:rsidRPr="00296900" w:rsidRDefault="00A14581">
                  <w:pPr>
                    <w:pStyle w:val="Months"/>
                  </w:pPr>
                  <w:r w:rsidRPr="00296900">
                    <w:t>December</w:t>
                  </w:r>
                </w:p>
                <w:tbl>
                  <w:tblPr>
                    <w:tblStyle w:val="CalendarTable"/>
                    <w:tblW w:w="5000" w:type="pct"/>
                    <w:tblLayout w:type="fixed"/>
                    <w:tblLook w:val="04A0" w:firstRow="1" w:lastRow="0" w:firstColumn="1" w:lastColumn="0" w:noHBand="0" w:noVBand="1"/>
                    <w:tblCaption w:val="Calendar content table"/>
                  </w:tblPr>
                  <w:tblGrid>
                    <w:gridCol w:w="349"/>
                    <w:gridCol w:w="354"/>
                    <w:gridCol w:w="354"/>
                    <w:gridCol w:w="354"/>
                    <w:gridCol w:w="354"/>
                    <w:gridCol w:w="354"/>
                    <w:gridCol w:w="349"/>
                  </w:tblGrid>
                  <w:tr w:rsidR="00F93E3B" w:rsidRPr="00296900" w14:paraId="3D5FF1B9" w14:textId="77777777">
                    <w:tc>
                      <w:tcPr>
                        <w:tcW w:w="708" w:type="pct"/>
                      </w:tcPr>
                      <w:p w14:paraId="113EBA73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2E837E68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M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05953134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478D4E10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W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12F8A22B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T</w:t>
                        </w:r>
                      </w:p>
                    </w:tc>
                    <w:tc>
                      <w:tcPr>
                        <w:tcW w:w="717" w:type="pct"/>
                      </w:tcPr>
                      <w:p w14:paraId="677203BE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F</w:t>
                        </w:r>
                      </w:p>
                    </w:tc>
                    <w:tc>
                      <w:tcPr>
                        <w:tcW w:w="707" w:type="pct"/>
                      </w:tcPr>
                      <w:p w14:paraId="1C066BBD" w14:textId="77777777" w:rsidR="00F93E3B" w:rsidRPr="00296900" w:rsidRDefault="00A14581">
                        <w:pPr>
                          <w:pStyle w:val="Days"/>
                        </w:pPr>
                        <w:r w:rsidRPr="00296900">
                          <w:t>S</w:t>
                        </w:r>
                      </w:p>
                    </w:tc>
                  </w:tr>
                  <w:tr w:rsidR="00F93E3B" w:rsidRPr="00296900" w14:paraId="53D13578" w14:textId="77777777">
                    <w:tc>
                      <w:tcPr>
                        <w:tcW w:w="708" w:type="pct"/>
                      </w:tcPr>
                      <w:p w14:paraId="24C92BA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unday" 1 ""</w:instrTex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49CC9F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Mon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DFDAF5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Tu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2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 w:rsidRPr="00296900">
                          <w:rPr>
                            <w:noProof/>
                          </w:rPr>
                          <w:t>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83CCB4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Wedne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F4EB2B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= “Thurs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929F29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Fri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694D415B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Start12 \@ ddd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Tuesday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“Saturday" 1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4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&lt;&gt; 0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5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5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4F734774" w14:textId="77777777">
                    <w:tc>
                      <w:tcPr>
                        <w:tcW w:w="708" w:type="pct"/>
                      </w:tcPr>
                      <w:p w14:paraId="1BFD2EA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2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AF2E839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3C3B7B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66B954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184A048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A9BA8B2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70A39AB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2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122BC9F9" w14:textId="77777777">
                    <w:tc>
                      <w:tcPr>
                        <w:tcW w:w="708" w:type="pct"/>
                      </w:tcPr>
                      <w:p w14:paraId="1489196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3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AA0BD0A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4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381180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A84886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6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970F36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D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D360A70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6D3B2C9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19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3D98AB3B" w14:textId="77777777">
                    <w:tc>
                      <w:tcPr>
                        <w:tcW w:w="708" w:type="pct"/>
                      </w:tcPr>
                      <w:p w14:paraId="34F012D3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G4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790EF96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A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E839D1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B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2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A2E7B1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C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3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435AF65" w14:textId="77777777" w:rsidR="00F93E3B" w:rsidRPr="00296900" w:rsidRDefault="00A14581">
                        <w:pPr>
                          <w:pStyle w:val="Dates"/>
                        </w:pPr>
                        <w:r w:rsidRPr="00420F91">
                          <w:rPr>
                            <w:highlight w:val="yellow"/>
                          </w:rPr>
                          <w:fldChar w:fldCharType="begin"/>
                        </w:r>
                        <w:r w:rsidRPr="00420F91">
                          <w:rPr>
                            <w:highlight w:val="yellow"/>
                          </w:rPr>
                          <w:instrText xml:space="preserve"> =D5+1 </w:instrText>
                        </w:r>
                        <w:r w:rsidRPr="00420F91">
                          <w:rPr>
                            <w:highlight w:val="yellow"/>
                          </w:rPr>
                          <w:fldChar w:fldCharType="separate"/>
                        </w:r>
                        <w:r w:rsidR="00D82738">
                          <w:rPr>
                            <w:noProof/>
                            <w:highlight w:val="yellow"/>
                          </w:rPr>
                          <w:t>24</w:t>
                        </w:r>
                        <w:r w:rsidRPr="00420F91">
                          <w:rPr>
                            <w:highlight w:val="yellow"/>
                          </w:rPr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2A96A7CF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E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5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70B07C2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 =F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6</w:t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55DF90F7" w14:textId="77777777">
                    <w:tc>
                      <w:tcPr>
                        <w:tcW w:w="708" w:type="pct"/>
                      </w:tcPr>
                      <w:p w14:paraId="24EDCB0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6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5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7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5192A827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7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8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249CD7E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8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B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29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45D0EC6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29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C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0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610C9E04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D6+1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t>31</w:t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3C16F95D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 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2 \@ d </w:instrText>
                        </w:r>
                        <w:r w:rsidRPr="00296900">
                          <w:fldChar w:fldCharType="separate"/>
                        </w:r>
                        <w:r w:rsidR="00D82738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E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07" w:type="pct"/>
                      </w:tcPr>
                      <w:p w14:paraId="58692C91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2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F6+1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</w:tr>
                  <w:tr w:rsidR="00F93E3B" w:rsidRPr="00296900" w14:paraId="260BAD23" w14:textId="77777777">
                    <w:tc>
                      <w:tcPr>
                        <w:tcW w:w="708" w:type="pct"/>
                      </w:tcPr>
                      <w:p w14:paraId="7CC928D8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 </w:instrText>
                        </w:r>
                        <w:r w:rsidRPr="00296900">
                          <w:fldChar w:fldCharType="separate"/>
                        </w:r>
                        <w:r w:rsidR="006C0896"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2 \@ d </w:instrText>
                        </w:r>
                        <w:r w:rsidRPr="00296900">
                          <w:fldChar w:fldCharType="separate"/>
                        </w:r>
                        <w:r w:rsidR="00296900"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G6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4C30F3DC" w14:textId="77777777" w:rsidR="00F93E3B" w:rsidRPr="00296900" w:rsidRDefault="00A14581">
                        <w:pPr>
                          <w:pStyle w:val="Dates"/>
                        </w:pPr>
                        <w:r w:rsidRPr="00296900">
                          <w:fldChar w:fldCharType="begin"/>
                        </w:r>
                        <w:r w:rsidRPr="00296900">
                          <w:instrText xml:space="preserve">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</w:instrText>
                        </w:r>
                        <w:r w:rsidRPr="00296900">
                          <w:fldChar w:fldCharType="separate"/>
                        </w:r>
                        <w:r w:rsidR="00D82738">
                          <w:rPr>
                            <w:noProof/>
                          </w:rPr>
                          <w:instrText>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= 0,""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IF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0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&lt;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DocVariable MonthEnd12 \@ d </w:instrText>
                        </w:r>
                        <w:r w:rsidRPr="00296900">
                          <w:fldChar w:fldCharType="separate"/>
                        </w:r>
                        <w:r w:rsidRPr="00296900"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 </w:instrText>
                        </w:r>
                        <w:r w:rsidRPr="00296900">
                          <w:fldChar w:fldCharType="begin"/>
                        </w:r>
                        <w:r w:rsidRPr="00296900">
                          <w:instrText xml:space="preserve"> =A7+1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instrText xml:space="preserve"> "" </w:instrText>
                        </w:r>
                        <w:r w:rsidRPr="00296900">
                          <w:fldChar w:fldCharType="separate"/>
                        </w:r>
                        <w:r w:rsidRPr="00296900">
                          <w:rPr>
                            <w:noProof/>
                          </w:rPr>
                          <w:instrText>31</w:instrText>
                        </w:r>
                        <w:r w:rsidRPr="00296900">
                          <w:fldChar w:fldCharType="end"/>
                        </w:r>
                        <w:r w:rsidRPr="00296900">
                          <w:fldChar w:fldCharType="end"/>
                        </w:r>
                      </w:p>
                    </w:tc>
                    <w:tc>
                      <w:tcPr>
                        <w:tcW w:w="717" w:type="pct"/>
                      </w:tcPr>
                      <w:p w14:paraId="0D080F79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0946528D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69D9AA89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17" w:type="pct"/>
                      </w:tcPr>
                      <w:p w14:paraId="5E703644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  <w:tc>
                      <w:tcPr>
                        <w:tcW w:w="707" w:type="pct"/>
                      </w:tcPr>
                      <w:p w14:paraId="11DEA925" w14:textId="77777777" w:rsidR="00F93E3B" w:rsidRPr="00296900" w:rsidRDefault="00F93E3B">
                        <w:pPr>
                          <w:pStyle w:val="Dates"/>
                        </w:pPr>
                      </w:p>
                    </w:tc>
                  </w:tr>
                </w:tbl>
                <w:p w14:paraId="28FDD023" w14:textId="77777777" w:rsidR="00F93E3B" w:rsidRPr="00296900" w:rsidRDefault="00F93E3B">
                  <w:pPr>
                    <w:spacing w:after="40"/>
                  </w:pPr>
                </w:p>
              </w:tc>
            </w:tr>
          </w:tbl>
          <w:p w14:paraId="60D29021" w14:textId="77777777" w:rsidR="00F93E3B" w:rsidRPr="00296900" w:rsidRDefault="00F93E3B"/>
        </w:tc>
      </w:tr>
    </w:tbl>
    <w:p w14:paraId="005F6F0F" w14:textId="77777777" w:rsidR="00F93E3B" w:rsidRDefault="00F93E3B">
      <w:pPr>
        <w:pStyle w:val="NoSpacing"/>
      </w:pPr>
    </w:p>
    <w:sectPr w:rsidR="00F93E3B">
      <w:pgSz w:w="15840" w:h="12240" w:orient="landscape"/>
      <w:pgMar w:top="648" w:right="1008" w:bottom="432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E13B6A" w14:textId="77777777" w:rsidR="00296900" w:rsidRDefault="00296900">
      <w:pPr>
        <w:spacing w:after="0"/>
      </w:pPr>
      <w:r>
        <w:separator/>
      </w:r>
    </w:p>
  </w:endnote>
  <w:endnote w:type="continuationSeparator" w:id="0">
    <w:p w14:paraId="73A42FEE" w14:textId="77777777" w:rsidR="00296900" w:rsidRDefault="002969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Euphemia">
    <w:altName w:val="Euphemia"/>
    <w:charset w:val="00"/>
    <w:family w:val="swiss"/>
    <w:pitch w:val="variable"/>
    <w:sig w:usb0="8000006F" w:usb1="0000004A" w:usb2="00002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 Light">
    <w:charset w:val="00"/>
    <w:family w:val="roman"/>
    <w:pitch w:val="variable"/>
    <w:sig w:usb0="80000287" w:usb1="00000000" w:usb2="00000000" w:usb3="00000000" w:csb0="0000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3A2D13" w14:textId="77777777" w:rsidR="00296900" w:rsidRDefault="00296900">
      <w:pPr>
        <w:spacing w:after="0"/>
      </w:pPr>
      <w:r>
        <w:separator/>
      </w:r>
    </w:p>
  </w:footnote>
  <w:footnote w:type="continuationSeparator" w:id="0">
    <w:p w14:paraId="343D5208" w14:textId="77777777" w:rsidR="00296900" w:rsidRDefault="00296900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jA1t7QwMDW1NDNX0lEKTi0uzszPAykwqgUAchEFCSwAAAA="/>
    <w:docVar w:name="MonthEnd1" w:val="1/31/2020"/>
    <w:docVar w:name="MonthEnd10" w:val="10/31/2020"/>
    <w:docVar w:name="MonthEnd11" w:val="11/30/2020"/>
    <w:docVar w:name="MonthEnd12" w:val="12/31/2020"/>
    <w:docVar w:name="MonthEnd2" w:val="2/29/2020"/>
    <w:docVar w:name="MonthEnd3" w:val="3/31/2020"/>
    <w:docVar w:name="MonthEnd4" w:val="4/30/2020"/>
    <w:docVar w:name="MonthEnd5" w:val="5/31/2020"/>
    <w:docVar w:name="MonthEnd6" w:val="6/30/2020"/>
    <w:docVar w:name="MonthEnd7" w:val="7/31/2020"/>
    <w:docVar w:name="MonthEnd8" w:val="8/31/2020"/>
    <w:docVar w:name="MonthEnd9" w:val="9/30/2020"/>
    <w:docVar w:name="Months" w:val="12"/>
    <w:docVar w:name="MonthStart1" w:val="1/1/2020"/>
    <w:docVar w:name="MonthStart10" w:val="10/1/2020"/>
    <w:docVar w:name="MonthStart11" w:val="11/1/2020"/>
    <w:docVar w:name="MonthStart12" w:val="12/1/2020"/>
    <w:docVar w:name="MonthStart2" w:val="2/1/2020"/>
    <w:docVar w:name="MonthStart3" w:val="3/1/2020"/>
    <w:docVar w:name="MonthStart4" w:val="4/1/2020"/>
    <w:docVar w:name="MonthStart5" w:val="5/1/2020"/>
    <w:docVar w:name="MonthStart6" w:val="6/1/2020"/>
    <w:docVar w:name="MonthStart7" w:val="7/1/2020"/>
    <w:docVar w:name="MonthStart8" w:val="8/1/2020"/>
    <w:docVar w:name="MonthStart9" w:val="9/1/2020"/>
    <w:docVar w:name="MonthStartLast" w:val="12/1/2012"/>
    <w:docVar w:name="WeekStart" w:val="Sunday"/>
  </w:docVars>
  <w:rsids>
    <w:rsidRoot w:val="00296900"/>
    <w:rsid w:val="001274F3"/>
    <w:rsid w:val="00296900"/>
    <w:rsid w:val="00420F91"/>
    <w:rsid w:val="006C0896"/>
    <w:rsid w:val="00A14581"/>
    <w:rsid w:val="00AE36BB"/>
    <w:rsid w:val="00D82738"/>
    <w:rsid w:val="00E77E1D"/>
    <w:rsid w:val="00F93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76C272"/>
  <w15:chartTrackingRefBased/>
  <w15:docId w15:val="{E8CC5F81-91CB-49EF-B8B1-E4474C3D5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262626" w:themeColor="text1" w:themeTint="D9"/>
        <w:sz w:val="18"/>
        <w:szCs w:val="18"/>
        <w:lang w:val="en-US" w:eastAsia="ja-JP" w:bidi="ar-SA"/>
      </w:rPr>
    </w:rPrDefault>
    <w:pPrDefault>
      <w:pPr>
        <w:spacing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/>
    </w:pPr>
    <w:rPr>
      <w:color w:val="404040" w:themeColor="text1" w:themeTint="BF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36"/>
    <w:qFormat/>
    <w:pPr>
      <w:spacing w:after="0"/>
    </w:pPr>
    <w:rPr>
      <w:color w:val="404040" w:themeColor="text1" w:themeTint="BF"/>
    </w:rPr>
  </w:style>
  <w:style w:type="paragraph" w:customStyle="1" w:styleId="Days">
    <w:name w:val="Days"/>
    <w:basedOn w:val="Normal"/>
    <w:uiPriority w:val="3"/>
    <w:qFormat/>
    <w:pPr>
      <w:spacing w:before="20" w:after="0"/>
      <w:jc w:val="center"/>
    </w:pPr>
    <w:rPr>
      <w:rFonts w:asciiTheme="majorHAnsi" w:eastAsiaTheme="majorEastAsia" w:hAnsiTheme="majorHAnsi" w:cstheme="majorBidi"/>
      <w:color w:val="157075" w:themeColor="accent1" w:themeShade="BF"/>
    </w:r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404040" w:themeColor="text1" w:themeTint="BF"/>
      <w:sz w:val="16"/>
    </w:rPr>
  </w:style>
  <w:style w:type="paragraph" w:customStyle="1" w:styleId="Months">
    <w:name w:val="Months"/>
    <w:basedOn w:val="Date"/>
    <w:uiPriority w:val="2"/>
    <w:qFormat/>
    <w:pPr>
      <w:spacing w:after="0"/>
      <w:ind w:left="115"/>
    </w:pPr>
    <w:rPr>
      <w:caps/>
      <w:color w:val="157075" w:themeColor="accent1" w:themeShade="BF"/>
    </w:rPr>
  </w:style>
  <w:style w:type="paragraph" w:customStyle="1" w:styleId="Year">
    <w:name w:val="Year"/>
    <w:basedOn w:val="Normal"/>
    <w:uiPriority w:val="1"/>
    <w:qFormat/>
    <w:pPr>
      <w:spacing w:after="140"/>
      <w:jc w:val="right"/>
    </w:pPr>
    <w:rPr>
      <w:color w:val="157075" w:themeColor="accent1" w:themeShade="BF"/>
      <w:sz w:val="100"/>
    </w:rPr>
  </w:style>
  <w:style w:type="table" w:customStyle="1" w:styleId="CalendarTable">
    <w:name w:val="Calendar Table"/>
    <w:basedOn w:val="TableNormal"/>
    <w:uiPriority w:val="99"/>
    <w:pPr>
      <w:spacing w:after="0"/>
    </w:pPr>
    <w:tblPr>
      <w:tblCellMar>
        <w:left w:w="0" w:type="dxa"/>
        <w:right w:w="0" w:type="dxa"/>
      </w:tblCellMar>
    </w:tblPr>
  </w:style>
  <w:style w:type="character" w:customStyle="1" w:styleId="DateChar1">
    <w:name w:val="Date Char1"/>
    <w:basedOn w:val="DefaultParagraphFont"/>
    <w:uiPriority w:val="1"/>
    <w:semiHidden/>
  </w:style>
  <w:style w:type="character" w:customStyle="1" w:styleId="BalloonTextChar1">
    <w:name w:val="Balloon Text Char1"/>
    <w:basedOn w:val="DefaultParagraphFont"/>
    <w:uiPriority w:val="99"/>
    <w:semiHidden/>
    <w:rPr>
      <w:rFonts w:ascii="Tahoma" w:hAnsi="Tahoma" w:cs="Tahoma"/>
      <w:sz w:val="16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Dates">
    <w:name w:val="Dates"/>
    <w:basedOn w:val="Normal"/>
    <w:uiPriority w:val="4"/>
    <w:qFormat/>
    <w:pPr>
      <w:spacing w:after="40"/>
      <w:jc w:val="center"/>
    </w:pPr>
    <w:rPr>
      <w:rFonts w:cs="Times New Roman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1"/>
    <w:semiHidden/>
    <w:unhideWhenUsed/>
  </w:style>
  <w:style w:type="character" w:customStyle="1" w:styleId="DateChar">
    <w:name w:val="Date Char"/>
    <w:basedOn w:val="DefaultParagraphFont"/>
    <w:link w:val="Date"/>
    <w:uiPriority w:val="1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ianna\AppData\Roaming\Microsoft\Templates\Family%20photo%20calendar%20(any%20year,%201%20page).dotm" TargetMode="External"/></Relationships>
</file>

<file path=word/theme/theme1.xml><?xml version="1.0" encoding="utf-8"?>
<a:theme xmlns:a="http://schemas.openxmlformats.org/drawingml/2006/main" name="Office Theme">
  <a:themeElements>
    <a:clrScheme name="Calendar">
      <a:dk1>
        <a:sysClr val="windowText" lastClr="000000"/>
      </a:dk1>
      <a:lt1>
        <a:sysClr val="window" lastClr="FFFFFF"/>
      </a:lt1>
      <a:dk2>
        <a:srgbClr val="1F2123"/>
      </a:dk2>
      <a:lt2>
        <a:srgbClr val="F0F0F0"/>
      </a:lt2>
      <a:accent1>
        <a:srgbClr val="1D979D"/>
      </a:accent1>
      <a:accent2>
        <a:srgbClr val="F28021"/>
      </a:accent2>
      <a:accent3>
        <a:srgbClr val="5D9D42"/>
      </a:accent3>
      <a:accent4>
        <a:srgbClr val="E5C335"/>
      </a:accent4>
      <a:accent5>
        <a:srgbClr val="427EBD"/>
      </a:accent5>
      <a:accent6>
        <a:srgbClr val="D25A79"/>
      </a:accent6>
      <a:hlink>
        <a:srgbClr val="427EBD"/>
      </a:hlink>
      <a:folHlink>
        <a:srgbClr val="5F5A95"/>
      </a:folHlink>
    </a:clrScheme>
    <a:fontScheme name="Calendar">
      <a:majorFont>
        <a:latin typeface="Euphemia"/>
        <a:ea typeface=""/>
        <a:cs typeface=""/>
      </a:majorFont>
      <a:minorFont>
        <a:latin typeface="Euphem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40BCBFE9CE754C8A8CF21A851B62CC" ma:contentTypeVersion="12" ma:contentTypeDescription="Create a new document." ma:contentTypeScope="" ma:versionID="7ae5388ba0b6a80bb933cd2a9b8a6dc8">
  <xsd:schema xmlns:xsd="http://www.w3.org/2001/XMLSchema" xmlns:xs="http://www.w3.org/2001/XMLSchema" xmlns:p="http://schemas.microsoft.com/office/2006/metadata/properties" xmlns:ns2="2cc9a607-8fa2-4332-b06b-66520dffcfbd" xmlns:ns3="718c89d4-4bda-41aa-a9de-4e824a4de0cc" targetNamespace="http://schemas.microsoft.com/office/2006/metadata/properties" ma:root="true" ma:fieldsID="22f11af71f9bb2ea472543746f1a756c" ns2:_="" ns3:_="">
    <xsd:import namespace="2cc9a607-8fa2-4332-b06b-66520dffcfbd"/>
    <xsd:import namespace="718c89d4-4bda-41aa-a9de-4e824a4de0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9a607-8fa2-4332-b06b-66520dffcf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c89d4-4bda-41aa-a9de-4e824a4de0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7079C6-26C7-46C8-8CD0-9C4EC06352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7E2F30-A58D-4A88-9020-484F8E69E9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6FE022-1415-4D47-87B6-D8244E1BC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c9a607-8fa2-4332-b06b-66520dffcfbd"/>
    <ds:schemaRef ds:uri="718c89d4-4bda-41aa-a9de-4e824a4d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FF038C-19DA-49E7-AEEC-D21DB0525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mily photo calendar (any year, 1 page)</Template>
  <TotalTime>14</TotalTime>
  <Pages>1</Pages>
  <Words>3391</Words>
  <Characters>19333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ianna Gilbert</dc:creator>
  <cp:keywords/>
  <cp:lastModifiedBy>Arianna Gilbert</cp:lastModifiedBy>
  <cp:revision>2</cp:revision>
  <cp:lastPrinted>2020-01-24T17:36:00Z</cp:lastPrinted>
  <dcterms:created xsi:type="dcterms:W3CDTF">2020-01-20T19:02:00Z</dcterms:created>
  <dcterms:modified xsi:type="dcterms:W3CDTF">2020-01-24T17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40BCBFE9CE754C8A8CF21A851B62CC</vt:lpwstr>
  </property>
</Properties>
</file>